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infinite-decimal-expansions"/>
      <w:r>
        <w:t xml:space="preserve">Lesson 15: Infinite Decimal Expansions</w:t>
      </w:r>
      <w:bookmarkEnd w:id="20"/>
    </w:p>
    <w:p>
      <w:pPr>
        <w:pStyle w:val="Heading3"/>
      </w:pPr>
      <w:bookmarkStart w:id="21" w:name="searching-for-digits"/>
      <w:r>
        <w:t xml:space="preserve">15.1: Searching for Digits</w:t>
      </w:r>
      <w:bookmarkEnd w:id="21"/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1" name="Picture"/>
            <a:graphic>
              <a:graphicData uri="http://schemas.openxmlformats.org/drawingml/2006/picture">
                <pic:pic>
                  <pic:nvPicPr>
                    <pic:cNvPr descr="/app/tmp/embedder-1605898847.7176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some-numbers-are-rational"/>
      <w:r>
        <w:t xml:space="preserve">15.2: Some Numbers Are Rational</w:t>
      </w:r>
      <w:bookmarkEnd w:id="23"/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  <m: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</w:pPr>
      <m:oMath>
        <m:r>
          <m:t>0.1</m:t>
        </m:r>
        <m:bar>
          <m:barPr>
            <m:pos m:val="top"/>
          </m:barPr>
          <m:e>
            <m:r>
              <m:t>86</m:t>
            </m:r>
          </m:e>
        </m:bar>
      </m:oMath>
    </w:p>
    <w:p>
      <w:pPr>
        <w:numPr>
          <w:ilvl w:val="1"/>
          <w:numId w:val="1002"/>
        </w:numPr>
      </w:pPr>
      <m:oMath>
        <m:r>
          <m:t>0.7</m:t>
        </m:r>
        <m:bar>
          <m:barPr>
            <m:pos m:val="top"/>
          </m:barPr>
          <m:e>
            <m:r>
              <m:t>88</m:t>
            </m:r>
          </m:e>
        </m:bar>
      </m:oMath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Use this technique to find fractional representations for</w:t>
      </w:r>
      <w:r>
        <w:t xml:space="preserve"> </w:t>
      </w:r>
      <m:oMath>
        <m:r>
          <m:t>0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t>.</m:t>
        </m:r>
        <m:bar>
          <m:barPr>
            <m:pos m:val="top"/>
          </m:barPr>
          <m:e>
            <m:r>
              <m:t>9</m:t>
            </m:r>
          </m:e>
        </m:bar>
      </m:oMath>
      <w:r>
        <w:t xml:space="preserve">.</w:t>
      </w:r>
    </w:p>
    <w:p>
      <w:pPr>
        <w:pStyle w:val="Heading3"/>
      </w:pPr>
      <w:bookmarkStart w:id="25" w:name="some-numbers-are-not-rational"/>
      <w:r>
        <w:t xml:space="preserve">15.3: Some Numbers Are Not Rational</w:t>
      </w:r>
      <w:bookmarkEnd w:id="25"/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898847.8225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898847.8476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p>
      <w:pPr>
        <w:pStyle w:val="Heading3"/>
      </w:pPr>
      <w:bookmarkStart w:id="28" w:name="lesson-15-summary"/>
      <w:r>
        <w:t xml:space="preserve">Lesson 15 Summary</w:t>
      </w:r>
      <w:bookmarkEnd w:id="28"/>
    </w:p>
    <w:p>
      <w:pPr>
        <w:pStyle w:val="FirstParagraph"/>
      </w:pPr>
      <w:r>
        <w:t xml:space="preserve">Not every number is rational. Earlier we tried to find a fraction whose square is equal to 2. That turns out to be impossible, although we can get pretty close (try squaring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). Since there is no fraction equal 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t is not a rational number, which is why we call it an irrational number. Another well-known irrational number is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t xml:space="preserve">Any number, rational or irrational, has a decimal expansion. Sometimes it goes on forever. For example, the rational numb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has the decimal expansion</w:t>
      </w:r>
      <w:r>
        <w:t xml:space="preserve"> </w:t>
      </w:r>
      <m:oMath>
        <m:r>
          <m:t>0.181818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with the 18s repeating forever. Every rational number has a decimal expansion that either stops at some point or ends up in a repeating pattern li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Irrational numbers also have infinite decimal expansions, but they don't end up in a repeating pattern. From the decimal point of view we can see that rational numbers are pretty special. Most numbers are irrational, even though the numbers we use on a daily basis are more frequently ration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48Z</dcterms:created>
  <dcterms:modified xsi:type="dcterms:W3CDTF">2020-11-20T19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qWDd058LYgE39O79Bkyap6Di+hlq6SRhLttSFM/H/fXUhWS0N4eLqZfYSh7Daf5RabH9dPHiGNBdFYbz91lQ==</vt:lpwstr>
  </property>
</Properties>
</file>